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4C40" w:rsidRPr="00C14C40" w:rsidRDefault="00C14C40" w:rsidP="00C14C40">
      <w:pPr>
        <w:pStyle w:val="Title"/>
      </w:pPr>
      <w:bookmarkStart w:id="0" w:name="_GoBack"/>
      <w:bookmarkEnd w:id="0"/>
      <w:r w:rsidRPr="00C14C40">
        <w:t>EASTERN ONTARIO OUTAOUAIS REGIONAL COUNCIL</w:t>
      </w:r>
    </w:p>
    <w:p w:rsidR="00C14C40" w:rsidRPr="00C14C40" w:rsidRDefault="00547B45" w:rsidP="00C14C40">
      <w:pPr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pression of Interest for Leadership Teams and Executive Committee</w:t>
      </w:r>
    </w:p>
    <w:p w:rsidR="00C14C40" w:rsidRDefault="00547B45" w:rsidP="00C14C40">
      <w:r>
        <w:t xml:space="preserve">Nam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Ministry or Laity?</w:t>
      </w:r>
    </w:p>
    <w:p w:rsidR="00C14C40" w:rsidRDefault="00547B45" w:rsidP="00C14C40">
      <w:r>
        <w:t xml:space="preserve">Address </w:t>
      </w:r>
    </w:p>
    <w:p w:rsidR="00C14C40" w:rsidRDefault="00C14C40" w:rsidP="00C14C40">
      <w:r>
        <w:t xml:space="preserve">Phone        </w:t>
      </w:r>
      <w:r w:rsidR="00547B45">
        <w:tab/>
      </w:r>
      <w:r w:rsidR="00547B45">
        <w:tab/>
      </w:r>
      <w:r w:rsidR="00547B45">
        <w:tab/>
      </w:r>
      <w:r w:rsidR="00547B45">
        <w:tab/>
      </w:r>
      <w:r w:rsidR="00547B45">
        <w:tab/>
      </w:r>
      <w:r w:rsidR="00547B45">
        <w:tab/>
      </w:r>
      <w:r>
        <w:t>Emai</w:t>
      </w:r>
      <w:r w:rsidR="00547B45">
        <w:t xml:space="preserve">l </w:t>
      </w:r>
    </w:p>
    <w:p w:rsidR="00C14C40" w:rsidRPr="007931D9" w:rsidRDefault="007931D9" w:rsidP="007931D9">
      <w:pPr>
        <w:pStyle w:val="Heading1"/>
        <w:rPr>
          <w:rFonts w:asciiTheme="minorHAnsi" w:hAnsiTheme="minorHAnsi" w:cstheme="minorBidi"/>
        </w:rPr>
      </w:pPr>
      <w:r w:rsidRPr="007931D9">
        <w:rPr>
          <w:rFonts w:asciiTheme="minorHAnsi" w:hAnsiTheme="minorHAnsi" w:cstheme="minorBidi"/>
        </w:rPr>
        <w:t xml:space="preserve">Are you willing to share the above information in a communication directory (Circle): Yes  </w:t>
      </w:r>
      <w:proofErr w:type="gramStart"/>
      <w:r w:rsidRPr="007931D9">
        <w:rPr>
          <w:rFonts w:asciiTheme="minorHAnsi" w:hAnsiTheme="minorHAnsi" w:cstheme="minorBidi"/>
        </w:rPr>
        <w:t>/  No</w:t>
      </w:r>
      <w:proofErr w:type="gramEnd"/>
    </w:p>
    <w:p w:rsidR="00C14C40" w:rsidRDefault="00C14C40" w:rsidP="00C14C40">
      <w:r w:rsidRPr="00C14C40">
        <w:rPr>
          <w:rFonts w:ascii="Times New Roman" w:hAnsi="Times New Roman" w:cs="Times New Roman"/>
          <w:b/>
          <w:sz w:val="24"/>
          <w:szCs w:val="24"/>
        </w:rPr>
        <w:t>Commun</w:t>
      </w:r>
      <w:r w:rsidR="00547B45">
        <w:rPr>
          <w:rFonts w:ascii="Times New Roman" w:hAnsi="Times New Roman" w:cs="Times New Roman"/>
          <w:b/>
          <w:sz w:val="24"/>
          <w:szCs w:val="24"/>
        </w:rPr>
        <w:t>ity of Faith (name and location)</w:t>
      </w:r>
    </w:p>
    <w:p w:rsidR="00C14C40" w:rsidRDefault="00C14C40" w:rsidP="00C14C40"/>
    <w:p w:rsidR="00C14C40" w:rsidRDefault="00C14C40" w:rsidP="00C14C40">
      <w:r w:rsidRPr="00C14C40">
        <w:rPr>
          <w:rFonts w:ascii="Times New Roman" w:hAnsi="Times New Roman" w:cs="Times New Roman"/>
          <w:b/>
          <w:sz w:val="24"/>
          <w:szCs w:val="24"/>
        </w:rPr>
        <w:t>Number of Years you are willing to serve</w:t>
      </w:r>
      <w:r>
        <w:t>:  1, 2 or 3 (</w:t>
      </w:r>
      <w:proofErr w:type="gramStart"/>
      <w:r w:rsidRPr="00C14C40">
        <w:rPr>
          <w:color w:val="FF0000"/>
        </w:rPr>
        <w:t>circle</w:t>
      </w:r>
      <w:r>
        <w:t xml:space="preserve"> )</w:t>
      </w:r>
      <w:proofErr w:type="gramEnd"/>
    </w:p>
    <w:p w:rsidR="00C14C40" w:rsidRDefault="00C14C40" w:rsidP="00C14C40"/>
    <w:p w:rsidR="00C14C40" w:rsidRDefault="00C14C40" w:rsidP="00C14C40">
      <w:r w:rsidRPr="00C14C40">
        <w:rPr>
          <w:rFonts w:ascii="Times New Roman" w:hAnsi="Times New Roman" w:cs="Times New Roman"/>
          <w:b/>
          <w:sz w:val="24"/>
          <w:szCs w:val="24"/>
        </w:rPr>
        <w:t>Ways you have served, locally or in the wider church:</w:t>
      </w:r>
      <w:r w:rsidR="00547B45">
        <w:t xml:space="preserve"> </w:t>
      </w:r>
    </w:p>
    <w:p w:rsidR="00C14C40" w:rsidRDefault="00C14C40" w:rsidP="00C14C40"/>
    <w:p w:rsidR="00C14C40" w:rsidRDefault="00C14C40" w:rsidP="00C14C40">
      <w:r w:rsidRPr="00C14C40">
        <w:rPr>
          <w:rFonts w:ascii="Times New Roman" w:hAnsi="Times New Roman" w:cs="Times New Roman"/>
          <w:b/>
          <w:sz w:val="24"/>
          <w:szCs w:val="24"/>
        </w:rPr>
        <w:t>What team are you interested in Joining</w:t>
      </w:r>
      <w:r w:rsidRPr="00C14C40">
        <w:rPr>
          <w:b/>
        </w:rPr>
        <w:t xml:space="preserve">  </w:t>
      </w:r>
      <w:r>
        <w:t xml:space="preserve"> (</w:t>
      </w:r>
      <w:r w:rsidRPr="00C14C40">
        <w:rPr>
          <w:color w:val="FF0000"/>
        </w:rPr>
        <w:t>Circle</w:t>
      </w:r>
      <w:r>
        <w:t xml:space="preserve">, one or more) </w:t>
      </w:r>
    </w:p>
    <w:p w:rsidR="00C14C40" w:rsidRDefault="00C14C40" w:rsidP="00C14C40">
      <w:r>
        <w:t xml:space="preserve">Church </w:t>
      </w:r>
      <w:proofErr w:type="spellStart"/>
      <w:r>
        <w:t>Extention</w:t>
      </w:r>
      <w:proofErr w:type="spellEnd"/>
      <w:r>
        <w:t>, Communication, Finance, Licence Lay Worship Leaders (LLWL), Nominations, Pastoral Relation</w:t>
      </w:r>
      <w:r w:rsidR="00547B45">
        <w:t xml:space="preserve"> Commission</w:t>
      </w:r>
      <w:r>
        <w:t xml:space="preserve">, Property, </w:t>
      </w:r>
      <w:proofErr w:type="spellStart"/>
      <w:r>
        <w:t>Scrivens</w:t>
      </w:r>
      <w:proofErr w:type="spellEnd"/>
      <w:r>
        <w:t xml:space="preserve"> /</w:t>
      </w:r>
      <w:proofErr w:type="spellStart"/>
      <w:r>
        <w:t>Ballies</w:t>
      </w:r>
      <w:proofErr w:type="spellEnd"/>
      <w:r>
        <w:t>, Vision and Transformation,</w:t>
      </w:r>
    </w:p>
    <w:p w:rsidR="007931D9" w:rsidRDefault="00C14C40" w:rsidP="00C14C40">
      <w:r>
        <w:t xml:space="preserve"> Youth and Young Adults (YAYA)</w:t>
      </w:r>
      <w:r w:rsidR="00547B45">
        <w:t xml:space="preserve">,  </w:t>
      </w:r>
    </w:p>
    <w:p w:rsidR="00547B45" w:rsidRDefault="00547B45" w:rsidP="00C14C40">
      <w:r>
        <w:t>EOORC Executive</w:t>
      </w:r>
      <w:r w:rsidR="007931D9">
        <w:t xml:space="preserve"> (</w:t>
      </w:r>
      <w:r w:rsidR="007931D9" w:rsidRPr="007931D9">
        <w:rPr>
          <w:color w:val="FF0000"/>
        </w:rPr>
        <w:t xml:space="preserve">3 </w:t>
      </w:r>
      <w:proofErr w:type="spellStart"/>
      <w:r w:rsidR="007931D9" w:rsidRPr="007931D9">
        <w:rPr>
          <w:color w:val="FF0000"/>
        </w:rPr>
        <w:t>Yr</w:t>
      </w:r>
      <w:proofErr w:type="spellEnd"/>
      <w:r w:rsidR="007931D9" w:rsidRPr="007931D9">
        <w:rPr>
          <w:color w:val="FF0000"/>
        </w:rPr>
        <w:t xml:space="preserve"> term if possible</w:t>
      </w:r>
      <w:r w:rsidR="007931D9">
        <w:t>)</w:t>
      </w:r>
    </w:p>
    <w:p w:rsidR="00C14C40" w:rsidRDefault="00C14C40" w:rsidP="00C14C40"/>
    <w:p w:rsidR="00C14C40" w:rsidRDefault="00C14C40" w:rsidP="00547B45">
      <w:r w:rsidRPr="00C14C40">
        <w:rPr>
          <w:rFonts w:ascii="Times New Roman" w:hAnsi="Times New Roman" w:cs="Times New Roman"/>
          <w:b/>
          <w:sz w:val="24"/>
          <w:szCs w:val="24"/>
        </w:rPr>
        <w:t>Your vision and gifts you bring to this/these Teams</w:t>
      </w:r>
      <w:r w:rsidRPr="00C14C40">
        <w:rPr>
          <w:rFonts w:ascii="Times New Roman" w:hAnsi="Times New Roman" w:cs="Times New Roman"/>
          <w:b/>
        </w:rPr>
        <w:t xml:space="preserve"> </w:t>
      </w:r>
    </w:p>
    <w:p w:rsidR="00C14C40" w:rsidRPr="00547B45" w:rsidRDefault="00C14C40" w:rsidP="00C14C40"/>
    <w:p w:rsidR="007C327C" w:rsidRPr="00C14C40" w:rsidRDefault="00C14C40" w:rsidP="00C14C40">
      <w:pPr>
        <w:pStyle w:val="Heading1"/>
      </w:pPr>
      <w:r w:rsidRPr="00547B45">
        <w:rPr>
          <w:b w:val="0"/>
        </w:rPr>
        <w:t>Plea</w:t>
      </w:r>
      <w:r w:rsidR="00DD0AB3">
        <w:rPr>
          <w:b w:val="0"/>
        </w:rPr>
        <w:t>se submit this form to Karen McL</w:t>
      </w:r>
      <w:r w:rsidRPr="00547B45">
        <w:rPr>
          <w:b w:val="0"/>
        </w:rPr>
        <w:t>ean, Sec</w:t>
      </w:r>
      <w:r w:rsidR="00547B45" w:rsidRPr="00547B45">
        <w:rPr>
          <w:b w:val="0"/>
        </w:rPr>
        <w:t>retary of Nominations</w:t>
      </w:r>
      <w:r w:rsidR="00DD0AB3">
        <w:rPr>
          <w:b w:val="0"/>
        </w:rPr>
        <w:t xml:space="preserve">: </w:t>
      </w:r>
      <w:r w:rsidR="00DD0AB3" w:rsidRPr="00DD0AB3">
        <w:rPr>
          <w:b w:val="0"/>
        </w:rPr>
        <w:t>klmclean16@gmail.com</w:t>
      </w:r>
    </w:p>
    <w:sectPr w:rsidR="007C327C" w:rsidRPr="00C14C4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ALSRuZm5qbmRko6SsGpxcWZ+XkgBaa1AF/Te10sAAAA"/>
  </w:docVars>
  <w:rsids>
    <w:rsidRoot w:val="00C14C40"/>
    <w:rsid w:val="003F03E4"/>
    <w:rsid w:val="0052764F"/>
    <w:rsid w:val="00547B45"/>
    <w:rsid w:val="007931D9"/>
    <w:rsid w:val="007C327C"/>
    <w:rsid w:val="007E52EE"/>
    <w:rsid w:val="009E6E90"/>
    <w:rsid w:val="00C14C40"/>
    <w:rsid w:val="00DD0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4C40"/>
    <w:pPr>
      <w:keepNext/>
      <w:outlineLvl w:val="0"/>
    </w:pPr>
    <w:rPr>
      <w:rFonts w:ascii="Times New Roman" w:hAnsi="Times New Roman" w:cs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4C40"/>
    <w:rPr>
      <w:rFonts w:ascii="Times New Roman" w:hAnsi="Times New Roman" w:cs="Times New Roman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C14C40"/>
    <w:pPr>
      <w:jc w:val="center"/>
    </w:pPr>
    <w:rPr>
      <w:rFonts w:ascii="Times New Roman" w:hAnsi="Times New Roman" w:cs="Times New Roman"/>
      <w:b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C14C40"/>
    <w:rPr>
      <w:rFonts w:ascii="Times New Roman" w:hAnsi="Times New Roman" w:cs="Times New Roman"/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47B45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4C40"/>
    <w:pPr>
      <w:keepNext/>
      <w:outlineLvl w:val="0"/>
    </w:pPr>
    <w:rPr>
      <w:rFonts w:ascii="Times New Roman" w:hAnsi="Times New Roman" w:cs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4C40"/>
    <w:rPr>
      <w:rFonts w:ascii="Times New Roman" w:hAnsi="Times New Roman" w:cs="Times New Roman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C14C40"/>
    <w:pPr>
      <w:jc w:val="center"/>
    </w:pPr>
    <w:rPr>
      <w:rFonts w:ascii="Times New Roman" w:hAnsi="Times New Roman" w:cs="Times New Roman"/>
      <w:b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C14C40"/>
    <w:rPr>
      <w:rFonts w:ascii="Times New Roman" w:hAnsi="Times New Roman" w:cs="Times New Roman"/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47B4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3</Words>
  <Characters>763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Anita Jansman</cp:lastModifiedBy>
  <cp:revision>2</cp:revision>
  <dcterms:created xsi:type="dcterms:W3CDTF">2020-02-24T16:27:00Z</dcterms:created>
  <dcterms:modified xsi:type="dcterms:W3CDTF">2020-02-24T16:27:00Z</dcterms:modified>
</cp:coreProperties>
</file>